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1004"/>
        <w:tblW w:w="5306" w:type="pct"/>
        <w:tblLayout w:type="fixed"/>
        <w:tblLook w:val="04A0" w:firstRow="1" w:lastRow="0" w:firstColumn="1" w:lastColumn="0" w:noHBand="0" w:noVBand="1"/>
      </w:tblPr>
      <w:tblGrid>
        <w:gridCol w:w="1561"/>
        <w:gridCol w:w="1984"/>
        <w:gridCol w:w="2125"/>
        <w:gridCol w:w="2127"/>
        <w:gridCol w:w="3983"/>
        <w:gridCol w:w="1963"/>
      </w:tblGrid>
      <w:tr w:rsidR="00EF64E8" w:rsidRPr="00EF64E8" w14:paraId="3269CF0C" w14:textId="77777777" w:rsidTr="00EF64E8">
        <w:trPr>
          <w:trHeight w:val="840"/>
        </w:trPr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713FE4" w14:textId="77777777" w:rsidR="00EF64E8" w:rsidRPr="00EF64E8" w:rsidRDefault="00EF64E8" w:rsidP="00EF64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GSE number</w:t>
            </w:r>
          </w:p>
        </w:tc>
        <w:tc>
          <w:tcPr>
            <w:tcW w:w="7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CC8A5" w14:textId="77777777" w:rsidR="00EF64E8" w:rsidRPr="00EF64E8" w:rsidRDefault="00EF64E8" w:rsidP="00EF64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Author</w:t>
            </w:r>
          </w:p>
        </w:tc>
        <w:tc>
          <w:tcPr>
            <w:tcW w:w="7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9A5256" w14:textId="77777777" w:rsidR="00EF64E8" w:rsidRPr="00EF64E8" w:rsidRDefault="00EF64E8" w:rsidP="00EF64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Sample type</w:t>
            </w:r>
          </w:p>
        </w:tc>
        <w:tc>
          <w:tcPr>
            <w:tcW w:w="77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57267" w14:textId="77777777" w:rsidR="00EF64E8" w:rsidRPr="00EF64E8" w:rsidRDefault="00EF64E8" w:rsidP="00EF64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Sample size</w:t>
            </w:r>
          </w:p>
        </w:tc>
        <w:tc>
          <w:tcPr>
            <w:tcW w:w="14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12A600" w14:textId="77777777" w:rsidR="00EF64E8" w:rsidRPr="00EF64E8" w:rsidRDefault="00EF64E8" w:rsidP="00EF64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Titles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6F38B" w14:textId="77777777" w:rsidR="00EF64E8" w:rsidRPr="00EF64E8" w:rsidRDefault="00EF64E8" w:rsidP="00EF64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Notes</w:t>
            </w:r>
          </w:p>
        </w:tc>
      </w:tr>
      <w:tr w:rsidR="00EF64E8" w:rsidRPr="00EF64E8" w14:paraId="4C0CABE7" w14:textId="77777777" w:rsidTr="00EF64E8">
        <w:trPr>
          <w:trHeight w:val="84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8D800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GSE59288</w:t>
            </w:r>
          </w:p>
        </w:tc>
        <w:tc>
          <w:tcPr>
            <w:tcW w:w="7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34D45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Liu et al.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781EAB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Prefrontal cortex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3D4E5B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ASD=34, Ctrl=38</w:t>
            </w:r>
          </w:p>
        </w:tc>
        <w:tc>
          <w:tcPr>
            <w:tcW w:w="1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3B06E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Disruption of an Evolutionarily Novel Synaptic Expression Pattern in Autism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44EB7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RNA-seq RAW data</w:t>
            </w:r>
          </w:p>
        </w:tc>
      </w:tr>
      <w:tr w:rsidR="00EF64E8" w:rsidRPr="00EF64E8" w14:paraId="3E078E71" w14:textId="77777777" w:rsidTr="00EF64E8">
        <w:trPr>
          <w:trHeight w:val="84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BACA3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GSE64018</w:t>
            </w:r>
          </w:p>
        </w:tc>
        <w:tc>
          <w:tcPr>
            <w:tcW w:w="7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ABC63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proofErr w:type="spellStart"/>
            <w:r w:rsidRPr="00EF64E8">
              <w:rPr>
                <w:rFonts w:ascii="Times New Roman" w:eastAsia="Times New Roman" w:hAnsi="Times New Roman" w:cs="Times New Roman"/>
                <w:szCs w:val="22"/>
              </w:rPr>
              <w:t>Parikshak</w:t>
            </w:r>
            <w:proofErr w:type="spellEnd"/>
            <w:r w:rsidRPr="00EF64E8">
              <w:rPr>
                <w:rFonts w:ascii="Times New Roman" w:eastAsia="Times New Roman" w:hAnsi="Times New Roman" w:cs="Times New Roman"/>
                <w:szCs w:val="22"/>
              </w:rPr>
              <w:t xml:space="preserve"> et al.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9ED44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Prefrontal cortex and cerebellum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0389A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ASD=12, Ctrl=12</w:t>
            </w:r>
          </w:p>
        </w:tc>
        <w:tc>
          <w:tcPr>
            <w:tcW w:w="1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818D3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Genome-wide changes in lncRNA, splicing, and regional gene expression patterns in autism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D4F4A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 xml:space="preserve">Obtained DEGs list from original article </w:t>
            </w:r>
          </w:p>
        </w:tc>
      </w:tr>
      <w:tr w:rsidR="00EF64E8" w:rsidRPr="00EF64E8" w14:paraId="7279464F" w14:textId="77777777" w:rsidTr="00EF64E8">
        <w:trPr>
          <w:trHeight w:val="84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0669C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GSE28521</w:t>
            </w:r>
          </w:p>
        </w:tc>
        <w:tc>
          <w:tcPr>
            <w:tcW w:w="7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D352F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proofErr w:type="spellStart"/>
            <w:r w:rsidRPr="00EF64E8">
              <w:rPr>
                <w:rFonts w:ascii="Times New Roman" w:eastAsia="Times New Roman" w:hAnsi="Times New Roman" w:cs="Times New Roman"/>
                <w:szCs w:val="22"/>
              </w:rPr>
              <w:t>Voineagu</w:t>
            </w:r>
            <w:proofErr w:type="spellEnd"/>
            <w:r w:rsidRPr="00EF64E8">
              <w:rPr>
                <w:rFonts w:ascii="Times New Roman" w:eastAsia="Times New Roman" w:hAnsi="Times New Roman" w:cs="Times New Roman"/>
                <w:szCs w:val="22"/>
              </w:rPr>
              <w:t xml:space="preserve"> et al.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DFCA0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Prefrontal cortex, Cerebellum, and Temporal cortex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17AF1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ASD=10, Ctrl=10</w:t>
            </w:r>
          </w:p>
        </w:tc>
        <w:tc>
          <w:tcPr>
            <w:tcW w:w="1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629EB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Transcriptomic Analysis of Autism Brain Reveals Convergent Molecular Patholog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B30951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Microarray data</w:t>
            </w:r>
          </w:p>
        </w:tc>
      </w:tr>
      <w:tr w:rsidR="00EF64E8" w:rsidRPr="00EF64E8" w14:paraId="04A412E9" w14:textId="77777777" w:rsidTr="00EF64E8">
        <w:trPr>
          <w:trHeight w:val="84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B3564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GSE18123</w:t>
            </w:r>
          </w:p>
        </w:tc>
        <w:tc>
          <w:tcPr>
            <w:tcW w:w="7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C1E5C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Kong SW et al.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7591E1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Whole blood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6A3224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ASD=170, Ctrl=115</w:t>
            </w:r>
          </w:p>
        </w:tc>
        <w:tc>
          <w:tcPr>
            <w:tcW w:w="1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25AE7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Blood gene expression signatures distinguish autism spectrum disorders from control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64939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Microarray data</w:t>
            </w:r>
          </w:p>
        </w:tc>
      </w:tr>
      <w:tr w:rsidR="00EF64E8" w:rsidRPr="00EF64E8" w14:paraId="575627BF" w14:textId="77777777" w:rsidTr="00EF64E8">
        <w:trPr>
          <w:trHeight w:val="84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62A38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GSE25507</w:t>
            </w:r>
          </w:p>
        </w:tc>
        <w:tc>
          <w:tcPr>
            <w:tcW w:w="7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E7B50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Alter MD et al.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D8528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Peripheral blood lymphocytes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A01E2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ASD=82, Ctrl=64</w:t>
            </w:r>
          </w:p>
        </w:tc>
        <w:tc>
          <w:tcPr>
            <w:tcW w:w="1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E71756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Autism and increased paternal age-related changes in global levels of gene expression regulati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772F15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Microarray data</w:t>
            </w:r>
          </w:p>
        </w:tc>
      </w:tr>
      <w:tr w:rsidR="00EF64E8" w:rsidRPr="00EF64E8" w14:paraId="4D168F69" w14:textId="77777777" w:rsidTr="00EF64E8">
        <w:trPr>
          <w:trHeight w:val="84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3FB28A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GSE42133</w:t>
            </w:r>
          </w:p>
        </w:tc>
        <w:tc>
          <w:tcPr>
            <w:tcW w:w="7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11E0A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proofErr w:type="spellStart"/>
            <w:r w:rsidRPr="00EF64E8">
              <w:rPr>
                <w:rFonts w:ascii="Times New Roman" w:eastAsia="Times New Roman" w:hAnsi="Times New Roman" w:cs="Times New Roman"/>
                <w:szCs w:val="22"/>
              </w:rPr>
              <w:t>Pramparo</w:t>
            </w:r>
            <w:proofErr w:type="spellEnd"/>
            <w:r w:rsidRPr="00EF64E8">
              <w:rPr>
                <w:rFonts w:ascii="Times New Roman" w:eastAsia="Times New Roman" w:hAnsi="Times New Roman" w:cs="Times New Roman"/>
                <w:szCs w:val="22"/>
              </w:rPr>
              <w:t xml:space="preserve"> T et al.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A5187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Peripheral blood Leukocyte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69776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ASD=91, Ctrl=56</w:t>
            </w:r>
          </w:p>
        </w:tc>
        <w:tc>
          <w:tcPr>
            <w:tcW w:w="1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D6787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Disrupted functional networks in autism underlie early brain mal-development and provide accurate classificati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981D4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Microarray data</w:t>
            </w:r>
          </w:p>
        </w:tc>
      </w:tr>
      <w:tr w:rsidR="00EF64E8" w:rsidRPr="00EF64E8" w14:paraId="31BDE70A" w14:textId="77777777" w:rsidTr="00EF64E8">
        <w:trPr>
          <w:trHeight w:val="84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89079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GSSE89594</w:t>
            </w:r>
          </w:p>
        </w:tc>
        <w:tc>
          <w:tcPr>
            <w:tcW w:w="7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B704A" w14:textId="53D3DCDC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Kimura R et al.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F83F4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peripheral blood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5DC8A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ASD=32, Ctrl=54</w:t>
            </w:r>
          </w:p>
        </w:tc>
        <w:tc>
          <w:tcPr>
            <w:tcW w:w="1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A7D1D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Integrative network analysis reveals biological pathways associated with Williams syndrom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2E995A" w14:textId="77777777" w:rsidR="00EF64E8" w:rsidRPr="00EF64E8" w:rsidRDefault="00EF64E8" w:rsidP="00EF64E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F64E8">
              <w:rPr>
                <w:rFonts w:ascii="Times New Roman" w:eastAsia="Times New Roman" w:hAnsi="Times New Roman" w:cs="Times New Roman"/>
                <w:szCs w:val="22"/>
              </w:rPr>
              <w:t>Microarray data</w:t>
            </w:r>
          </w:p>
        </w:tc>
      </w:tr>
    </w:tbl>
    <w:p w14:paraId="73BE480D" w14:textId="3DA7F909" w:rsidR="00EF64E8" w:rsidRPr="00EF64E8" w:rsidRDefault="00EF64E8" w:rsidP="00EF64E8">
      <w:pPr>
        <w:ind w:left="-426"/>
        <w:rPr>
          <w:rFonts w:ascii="Times New Roman" w:hAnsi="Times New Roman" w:cs="Times New Roman"/>
          <w:sz w:val="24"/>
          <w:szCs w:val="32"/>
        </w:rPr>
      </w:pPr>
      <w:r w:rsidRPr="00EF64E8">
        <w:rPr>
          <w:rFonts w:ascii="Times New Roman" w:hAnsi="Times New Roman" w:cs="Times New Roman"/>
          <w:sz w:val="24"/>
          <w:szCs w:val="32"/>
        </w:rPr>
        <w:t xml:space="preserve">Table S1 </w:t>
      </w:r>
      <w:r w:rsidRPr="00EF64E8">
        <w:rPr>
          <w:rFonts w:ascii="Times New Roman" w:hAnsi="Times New Roman" w:cs="Times New Roman"/>
          <w:sz w:val="24"/>
          <w:szCs w:val="32"/>
        </w:rPr>
        <w:t xml:space="preserve">Details of the gene expression profiles obtained from GEO </w:t>
      </w:r>
      <w:proofErr w:type="spellStart"/>
      <w:r w:rsidRPr="00EF64E8">
        <w:rPr>
          <w:rFonts w:ascii="Times New Roman" w:hAnsi="Times New Roman" w:cs="Times New Roman"/>
          <w:sz w:val="24"/>
          <w:szCs w:val="32"/>
        </w:rPr>
        <w:t>DataSet</w:t>
      </w:r>
      <w:r>
        <w:rPr>
          <w:rFonts w:ascii="Times New Roman" w:hAnsi="Times New Roman" w:cs="Times New Roman"/>
          <w:sz w:val="24"/>
          <w:szCs w:val="32"/>
        </w:rPr>
        <w:t>s</w:t>
      </w:r>
      <w:proofErr w:type="spellEnd"/>
    </w:p>
    <w:sectPr w:rsidR="00EF64E8" w:rsidRPr="00EF64E8" w:rsidSect="00EF64E8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bE0N7C0NDYxN7VQ0lEKTi0uzszPAykwrAUAXY9DiSwAAAA="/>
  </w:docVars>
  <w:rsids>
    <w:rsidRoot w:val="00EF64E8"/>
    <w:rsid w:val="00B50426"/>
    <w:rsid w:val="00EF6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DCA0A"/>
  <w15:chartTrackingRefBased/>
  <w15:docId w15:val="{458FB40F-B115-4CC8-9D92-917DD7405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F64E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67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6</Words>
  <Characters>1176</Characters>
  <Application>Microsoft Office Word</Application>
  <DocSecurity>0</DocSecurity>
  <Lines>9</Lines>
  <Paragraphs>2</Paragraphs>
  <ScaleCrop>false</ScaleCrop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it Saeliw</dc:creator>
  <cp:keywords/>
  <dc:description/>
  <cp:lastModifiedBy>Thanit Saeliw</cp:lastModifiedBy>
  <cp:revision>1</cp:revision>
  <dcterms:created xsi:type="dcterms:W3CDTF">2021-10-07T04:36:00Z</dcterms:created>
  <dcterms:modified xsi:type="dcterms:W3CDTF">2021-10-07T04:39:00Z</dcterms:modified>
</cp:coreProperties>
</file>